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784223" w14:textId="547CF25C" w:rsidR="007B6F8E" w:rsidRDefault="00D82B56">
      <w:pPr>
        <w:rPr>
          <w:lang w:val="en-IN"/>
        </w:rPr>
      </w:pPr>
      <w:r w:rsidRPr="00D82B56">
        <w:rPr>
          <w:lang w:val="en-IN"/>
        </w:rPr>
        <w:drawing>
          <wp:inline distT="0" distB="0" distL="0" distR="0" wp14:anchorId="586AA41D" wp14:editId="0E26CD92">
            <wp:extent cx="2006703" cy="234962"/>
            <wp:effectExtent l="0" t="0" r="0" b="0"/>
            <wp:docPr id="11243055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430550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006703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2E3C0" w14:textId="5D9D76EB" w:rsidR="00D82B56" w:rsidRDefault="00D82B56">
      <w:pPr>
        <w:rPr>
          <w:lang w:val="en-IN"/>
        </w:rPr>
      </w:pPr>
      <w:r w:rsidRPr="00D82B56">
        <w:rPr>
          <w:lang w:val="en-IN"/>
        </w:rPr>
        <w:drawing>
          <wp:inline distT="0" distB="0" distL="0" distR="0" wp14:anchorId="7CE808FB" wp14:editId="6CAD8FCC">
            <wp:extent cx="2000353" cy="215911"/>
            <wp:effectExtent l="0" t="0" r="0" b="0"/>
            <wp:docPr id="12089973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899733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00353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A9D3A" w14:textId="6837F9FD" w:rsidR="00D82B56" w:rsidRDefault="00BE2EED">
      <w:pPr>
        <w:rPr>
          <w:lang w:val="en-IN"/>
        </w:rPr>
      </w:pPr>
      <w:r w:rsidRPr="00BE2EED">
        <w:rPr>
          <w:lang w:val="en-IN"/>
        </w:rPr>
        <w:drawing>
          <wp:inline distT="0" distB="0" distL="0" distR="0" wp14:anchorId="467E5825" wp14:editId="7808593B">
            <wp:extent cx="2006703" cy="285765"/>
            <wp:effectExtent l="0" t="0" r="0" b="0"/>
            <wp:docPr id="4894133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41331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06703" cy="28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19C4E" w14:textId="296FA8E4" w:rsidR="00BE2EED" w:rsidRDefault="00BE2EED">
      <w:pPr>
        <w:rPr>
          <w:lang w:val="en-IN"/>
        </w:rPr>
      </w:pPr>
      <w:r w:rsidRPr="00BE2EED">
        <w:rPr>
          <w:lang w:val="en-IN"/>
        </w:rPr>
        <w:drawing>
          <wp:inline distT="0" distB="0" distL="0" distR="0" wp14:anchorId="3BAF076C" wp14:editId="44BC96D9">
            <wp:extent cx="2025754" cy="228612"/>
            <wp:effectExtent l="0" t="0" r="0" b="0"/>
            <wp:docPr id="10795848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58489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25754" cy="228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BF7DC" w14:textId="284272C7" w:rsidR="00BE2EED" w:rsidRDefault="00BE2EED">
      <w:pPr>
        <w:rPr>
          <w:lang w:val="en-IN"/>
        </w:rPr>
      </w:pPr>
      <w:r w:rsidRPr="00BE2EED">
        <w:rPr>
          <w:lang w:val="en-IN"/>
        </w:rPr>
        <w:drawing>
          <wp:inline distT="0" distB="0" distL="0" distR="0" wp14:anchorId="183A0D71" wp14:editId="06227707">
            <wp:extent cx="2019404" cy="266714"/>
            <wp:effectExtent l="0" t="0" r="0" b="0"/>
            <wp:docPr id="19555542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555421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19404" cy="266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21919" w14:textId="7BB98BFD" w:rsidR="0034519E" w:rsidRDefault="0034519E">
      <w:pPr>
        <w:rPr>
          <w:lang w:val="en-IN"/>
        </w:rPr>
      </w:pPr>
      <w:r w:rsidRPr="0034519E">
        <w:rPr>
          <w:lang w:val="en-IN"/>
        </w:rPr>
        <w:drawing>
          <wp:inline distT="0" distB="0" distL="0" distR="0" wp14:anchorId="183C6153" wp14:editId="5F6E5CBB">
            <wp:extent cx="1981302" cy="177809"/>
            <wp:effectExtent l="0" t="0" r="0" b="0"/>
            <wp:docPr id="2586741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67414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81302" cy="177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639F4" w14:textId="0995E948" w:rsidR="0034519E" w:rsidRDefault="0034519E">
      <w:pPr>
        <w:rPr>
          <w:lang w:val="en-IN"/>
        </w:rPr>
      </w:pPr>
      <w:r w:rsidRPr="0034519E">
        <w:rPr>
          <w:lang w:val="en-IN"/>
        </w:rPr>
        <w:drawing>
          <wp:inline distT="0" distB="0" distL="0" distR="0" wp14:anchorId="57231C69" wp14:editId="7905DD41">
            <wp:extent cx="2006703" cy="215911"/>
            <wp:effectExtent l="0" t="0" r="0" b="0"/>
            <wp:docPr id="10847044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470442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06703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80254" w14:textId="1EEA2897" w:rsidR="00460A8B" w:rsidRDefault="00A70C87">
      <w:pPr>
        <w:rPr>
          <w:lang w:val="en-IN"/>
        </w:rPr>
      </w:pPr>
      <w:r w:rsidRPr="00A70C87">
        <w:rPr>
          <w:lang w:val="en-IN"/>
        </w:rPr>
        <w:drawing>
          <wp:inline distT="0" distB="0" distL="0" distR="0" wp14:anchorId="1823E374" wp14:editId="33D98E44">
            <wp:extent cx="1981302" cy="209561"/>
            <wp:effectExtent l="0" t="0" r="0" b="0"/>
            <wp:docPr id="13470582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7058237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81302" cy="209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62FCF" w14:textId="524C50B3" w:rsidR="00A70C87" w:rsidRDefault="003144E9">
      <w:pPr>
        <w:rPr>
          <w:lang w:val="en-IN"/>
        </w:rPr>
      </w:pPr>
      <w:r w:rsidRPr="003144E9">
        <w:rPr>
          <w:lang w:val="en-IN"/>
        </w:rPr>
        <w:drawing>
          <wp:inline distT="0" distB="0" distL="0" distR="0" wp14:anchorId="54C0D12C" wp14:editId="04255F47">
            <wp:extent cx="1968601" cy="234962"/>
            <wp:effectExtent l="0" t="0" r="0" b="0"/>
            <wp:docPr id="18954061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40619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68601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0C89B" w14:textId="77777777" w:rsidR="00460A8B" w:rsidRDefault="00460A8B" w:rsidP="00460A8B">
      <w:pPr>
        <w:tabs>
          <w:tab w:val="left" w:pos="3557"/>
        </w:tabs>
        <w:rPr>
          <w:b/>
          <w:bCs/>
        </w:rPr>
      </w:pPr>
    </w:p>
    <w:p w14:paraId="300CA5D2" w14:textId="77777777" w:rsidR="00460A8B" w:rsidRDefault="00460A8B" w:rsidP="00460A8B">
      <w:pPr>
        <w:tabs>
          <w:tab w:val="left" w:pos="3557"/>
        </w:tabs>
        <w:rPr>
          <w:b/>
          <w:bCs/>
        </w:rPr>
      </w:pPr>
      <w:r w:rsidRPr="008F5A53">
        <w:rPr>
          <w:b/>
          <w:bCs/>
          <w:noProof/>
        </w:rPr>
        <w:drawing>
          <wp:inline distT="0" distB="0" distL="0" distR="0" wp14:anchorId="626293F4" wp14:editId="7AD2EA34">
            <wp:extent cx="2267067" cy="742988"/>
            <wp:effectExtent l="0" t="0" r="0" b="0"/>
            <wp:docPr id="19276112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7611213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67067" cy="742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23603" w14:textId="77777777" w:rsidR="00460A8B" w:rsidRDefault="00460A8B" w:rsidP="00460A8B">
      <w:pPr>
        <w:tabs>
          <w:tab w:val="left" w:pos="3557"/>
        </w:tabs>
        <w:rPr>
          <w:b/>
          <w:bCs/>
        </w:rPr>
      </w:pPr>
      <w:r w:rsidRPr="008B56B4">
        <w:rPr>
          <w:b/>
          <w:bCs/>
          <w:noProof/>
        </w:rPr>
        <w:drawing>
          <wp:inline distT="0" distB="0" distL="0" distR="0" wp14:anchorId="086FC2AE" wp14:editId="428C555E">
            <wp:extent cx="2292468" cy="228612"/>
            <wp:effectExtent l="0" t="0" r="0" b="0"/>
            <wp:docPr id="20206374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0637463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92468" cy="228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F114B" w14:textId="77777777" w:rsidR="00460A8B" w:rsidRDefault="00460A8B" w:rsidP="00460A8B">
      <w:pPr>
        <w:tabs>
          <w:tab w:val="left" w:pos="3557"/>
        </w:tabs>
        <w:rPr>
          <w:b/>
          <w:bCs/>
        </w:rPr>
      </w:pPr>
      <w:r w:rsidRPr="008B56B4">
        <w:rPr>
          <w:b/>
          <w:bCs/>
          <w:noProof/>
        </w:rPr>
        <w:drawing>
          <wp:inline distT="0" distB="0" distL="0" distR="0" wp14:anchorId="1CB3CDEB" wp14:editId="38EF70E3">
            <wp:extent cx="2235315" cy="254013"/>
            <wp:effectExtent l="0" t="0" r="0" b="0"/>
            <wp:docPr id="13767869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6786906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235315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73BFE" w14:textId="77777777" w:rsidR="00460A8B" w:rsidRDefault="00460A8B" w:rsidP="00460A8B">
      <w:pPr>
        <w:tabs>
          <w:tab w:val="left" w:pos="3557"/>
        </w:tabs>
        <w:rPr>
          <w:b/>
          <w:bCs/>
        </w:rPr>
      </w:pPr>
      <w:r w:rsidRPr="008B56B4">
        <w:rPr>
          <w:b/>
          <w:bCs/>
          <w:noProof/>
        </w:rPr>
        <w:drawing>
          <wp:inline distT="0" distB="0" distL="0" distR="0" wp14:anchorId="54CA7700" wp14:editId="7644203A">
            <wp:extent cx="2267067" cy="266714"/>
            <wp:effectExtent l="0" t="0" r="0" b="0"/>
            <wp:docPr id="9966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662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267067" cy="266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55FA1" w14:textId="77777777" w:rsidR="00460A8B" w:rsidRDefault="00460A8B" w:rsidP="00460A8B">
      <w:pPr>
        <w:tabs>
          <w:tab w:val="left" w:pos="3557"/>
        </w:tabs>
        <w:rPr>
          <w:b/>
          <w:bCs/>
        </w:rPr>
      </w:pPr>
      <w:r w:rsidRPr="008B56B4">
        <w:rPr>
          <w:b/>
          <w:bCs/>
          <w:noProof/>
        </w:rPr>
        <w:drawing>
          <wp:inline distT="0" distB="0" distL="0" distR="0" wp14:anchorId="2E953A1F" wp14:editId="2DE38437">
            <wp:extent cx="2254366" cy="273064"/>
            <wp:effectExtent l="0" t="0" r="0" b="0"/>
            <wp:docPr id="4095237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523707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54366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1AE48" w14:textId="77777777" w:rsidR="00460A8B" w:rsidRPr="00460A8B" w:rsidRDefault="00460A8B">
      <w:pPr>
        <w:rPr>
          <w:lang w:val="en-IN"/>
        </w:rPr>
      </w:pPr>
    </w:p>
    <w:sectPr w:rsidR="00460A8B" w:rsidRPr="00460A8B">
      <w:footerReference w:type="even" r:id="rId20"/>
      <w:footerReference w:type="default" r:id="rId21"/>
      <w:footerReference w:type="first" r:id="rId2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529710" w14:textId="77777777" w:rsidR="00212815" w:rsidRDefault="00212815" w:rsidP="00460A8B">
      <w:pPr>
        <w:spacing w:after="0" w:line="240" w:lineRule="auto"/>
      </w:pPr>
      <w:r>
        <w:separator/>
      </w:r>
    </w:p>
  </w:endnote>
  <w:endnote w:type="continuationSeparator" w:id="0">
    <w:p w14:paraId="4329E3B0" w14:textId="77777777" w:rsidR="00212815" w:rsidRDefault="00212815" w:rsidP="00460A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4A8BEF" w14:textId="7A95B6F3" w:rsidR="00460A8B" w:rsidRDefault="00460A8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C9877C5" wp14:editId="710D7DFD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1641506955" name="Text Box 2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1AF20C9" w14:textId="26899CD5" w:rsidR="00460A8B" w:rsidRPr="00460A8B" w:rsidRDefault="00460A8B" w:rsidP="00460A8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460A8B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C9877C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lassification: Controlled" style="position:absolute;margin-left:0;margin-top:0;width:80.5pt;height:22.9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" filled="f" stroked="f">
              <v:textbox style="mso-fit-shape-to-text:t" inset="20pt,0,0,15pt">
                <w:txbxContent>
                  <w:p w14:paraId="31AF20C9" w14:textId="26899CD5" w:rsidR="00460A8B" w:rsidRPr="00460A8B" w:rsidRDefault="00460A8B" w:rsidP="00460A8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460A8B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7D8AAB" w14:textId="058B841D" w:rsidR="00460A8B" w:rsidRDefault="00460A8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5457FD3D" wp14:editId="791A47D6">
              <wp:simplePos x="914400" y="1006997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766265168" name="Text Box 3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858FC27" w14:textId="38CE657F" w:rsidR="00460A8B" w:rsidRPr="00460A8B" w:rsidRDefault="00460A8B" w:rsidP="00460A8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460A8B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457FD3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Classification: Controlled" style="position:absolute;margin-left:0;margin-top:0;width:80.5pt;height:22.9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" filled="f" stroked="f">
              <v:textbox style="mso-fit-shape-to-text:t" inset="20pt,0,0,15pt">
                <w:txbxContent>
                  <w:p w14:paraId="6858FC27" w14:textId="38CE657F" w:rsidR="00460A8B" w:rsidRPr="00460A8B" w:rsidRDefault="00460A8B" w:rsidP="00460A8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460A8B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DEBEC1" w14:textId="7886603B" w:rsidR="00460A8B" w:rsidRDefault="00460A8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626B011" wp14:editId="49ADC00C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1687855864" name="Text Box 1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3305916" w14:textId="00D677EA" w:rsidR="00460A8B" w:rsidRPr="00460A8B" w:rsidRDefault="00460A8B" w:rsidP="00460A8B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460A8B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626B01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Classification: Controlled" style="position:absolute;margin-left:0;margin-top:0;width:80.5pt;height:22.9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" filled="f" stroked="f">
              <v:textbox style="mso-fit-shape-to-text:t" inset="20pt,0,0,15pt">
                <w:txbxContent>
                  <w:p w14:paraId="53305916" w14:textId="00D677EA" w:rsidR="00460A8B" w:rsidRPr="00460A8B" w:rsidRDefault="00460A8B" w:rsidP="00460A8B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460A8B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22B48E" w14:textId="77777777" w:rsidR="00212815" w:rsidRDefault="00212815" w:rsidP="00460A8B">
      <w:pPr>
        <w:spacing w:after="0" w:line="240" w:lineRule="auto"/>
      </w:pPr>
      <w:r>
        <w:separator/>
      </w:r>
    </w:p>
  </w:footnote>
  <w:footnote w:type="continuationSeparator" w:id="0">
    <w:p w14:paraId="36E568C0" w14:textId="77777777" w:rsidR="00212815" w:rsidRDefault="00212815" w:rsidP="00460A8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WwMDM3MTO1MDYwMbFU0lEKTi0uzszPAykwqgUA5hW2AiwAAAA="/>
  </w:docVars>
  <w:rsids>
    <w:rsidRoot w:val="008D24EF"/>
    <w:rsid w:val="000A658C"/>
    <w:rsid w:val="00212815"/>
    <w:rsid w:val="003144E9"/>
    <w:rsid w:val="0034519E"/>
    <w:rsid w:val="00460A8B"/>
    <w:rsid w:val="00482F8F"/>
    <w:rsid w:val="006D294B"/>
    <w:rsid w:val="007B6F8E"/>
    <w:rsid w:val="008D1D5C"/>
    <w:rsid w:val="008D24EF"/>
    <w:rsid w:val="00A70C87"/>
    <w:rsid w:val="00AF3768"/>
    <w:rsid w:val="00BE2EED"/>
    <w:rsid w:val="00D405BA"/>
    <w:rsid w:val="00D82B56"/>
    <w:rsid w:val="00DB37FC"/>
    <w:rsid w:val="00DD3A83"/>
    <w:rsid w:val="00EC23EC"/>
    <w:rsid w:val="00F372CB"/>
    <w:rsid w:val="00F92A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D8EA66"/>
  <w15:chartTrackingRefBased/>
  <w15:docId w15:val="{B541291B-F677-492B-9AFD-E975B6D557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0A8B"/>
  </w:style>
  <w:style w:type="paragraph" w:styleId="Heading1">
    <w:name w:val="heading 1"/>
    <w:basedOn w:val="Normal"/>
    <w:next w:val="Normal"/>
    <w:link w:val="Heading1Char"/>
    <w:uiPriority w:val="9"/>
    <w:qFormat/>
    <w:rsid w:val="008D24E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D24E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D24E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24E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24E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D24E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D24E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24E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24E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24E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D24E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D24E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D24E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24E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D24E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D24E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24E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24E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D24E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24E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24E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D24E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D24E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D24E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D24E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D24E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D24E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24E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D24EF"/>
    <w:rPr>
      <w:b/>
      <w:bCs/>
      <w:smallCaps/>
      <w:color w:val="0F4761" w:themeColor="accent1" w:themeShade="BF"/>
      <w:spacing w:val="5"/>
    </w:rPr>
  </w:style>
  <w:style w:type="paragraph" w:styleId="Footer">
    <w:name w:val="footer"/>
    <w:basedOn w:val="Normal"/>
    <w:link w:val="FooterChar"/>
    <w:uiPriority w:val="99"/>
    <w:unhideWhenUsed/>
    <w:rsid w:val="00460A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0A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footer" Target="footer2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5c71a0f-75e1-4c8f-90e2-641c9351dd98}" enabled="1" method="Standard" siteId="{3e0088dc-0629-4ae6-aa8c-813e7a296f5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0</Words>
  <Characters>0</Characters>
  <Application>Microsoft Office Word</Application>
  <DocSecurity>0</DocSecurity>
  <Lines>15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k Latheef</dc:creator>
  <cp:keywords/>
  <dc:description/>
  <cp:lastModifiedBy>Shaik Latheef</cp:lastModifiedBy>
  <cp:revision>7</cp:revision>
  <dcterms:created xsi:type="dcterms:W3CDTF">2024-07-10T12:05:00Z</dcterms:created>
  <dcterms:modified xsi:type="dcterms:W3CDTF">2024-07-10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451c77a50281b067f46e227dfa46a90262b1c6d5dcb9fb38d6d16f2b3f2e9c</vt:lpwstr>
  </property>
  <property fmtid="{D5CDD505-2E9C-101B-9397-08002B2CF9AE}" pid="3" name="ClassificationContentMarkingFooterShapeIds">
    <vt:lpwstr>649aa2f8,61d7688b,2dac4750</vt:lpwstr>
  </property>
  <property fmtid="{D5CDD505-2E9C-101B-9397-08002B2CF9AE}" pid="4" name="ClassificationContentMarkingFooterFontProps">
    <vt:lpwstr>#ff0000,6,Calibri</vt:lpwstr>
  </property>
  <property fmtid="{D5CDD505-2E9C-101B-9397-08002B2CF9AE}" pid="5" name="ClassificationContentMarkingFooterText">
    <vt:lpwstr>Classification: Controlled</vt:lpwstr>
  </property>
</Properties>
</file>